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Supervised learning and Generaliz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</w:t>
      </w:r>
      <w:bookmarkStart w:id="0" w:name="_GoBack"/>
      <w:bookmarkEnd w:id="0"/>
      <w:r w:rsidRPr="00F2712D">
        <w:rPr>
          <w:i/>
          <w:sz w:val="18"/>
          <w:szCs w:val="18"/>
        </w:rPr>
        <w:t>avelu (r0652832)</w:t>
      </w:r>
      <w:r w:rsidR="002D79A5" w:rsidRPr="00F2712D">
        <w:rPr>
          <w:i/>
          <w:sz w:val="18"/>
          <w:szCs w:val="18"/>
        </w:rPr>
        <w:t>, KU Leuven.</w:t>
      </w:r>
    </w:p>
    <w:sectPr w:rsidR="00AA5A66" w:rsidRPr="00F2712D" w:rsidSect="00AE71B3">
      <w:pgSz w:w="12240" w:h="15840"/>
      <w:pgMar w:top="719" w:right="1440" w:bottom="1440" w:left="144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79E9" w:rsidRDefault="004D79E9" w:rsidP="00AE71B3">
      <w:pPr>
        <w:spacing w:after="0" w:line="240" w:lineRule="auto"/>
      </w:pPr>
      <w:r>
        <w:separator/>
      </w:r>
    </w:p>
  </w:endnote>
  <w:endnote w:type="continuationSeparator" w:id="0">
    <w:p w:rsidR="004D79E9" w:rsidRDefault="004D79E9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79E9" w:rsidRDefault="004D79E9" w:rsidP="00AE71B3">
      <w:pPr>
        <w:spacing w:after="0" w:line="240" w:lineRule="auto"/>
      </w:pPr>
      <w:r>
        <w:separator/>
      </w:r>
    </w:p>
  </w:footnote>
  <w:footnote w:type="continuationSeparator" w:id="0">
    <w:p w:rsidR="004D79E9" w:rsidRDefault="004D79E9" w:rsidP="00AE71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hrUA4MT/OywAAAA="/>
  </w:docVars>
  <w:rsids>
    <w:rsidRoot w:val="00AA5A66"/>
    <w:rsid w:val="002D79A5"/>
    <w:rsid w:val="003E7188"/>
    <w:rsid w:val="0040798F"/>
    <w:rsid w:val="004D79E9"/>
    <w:rsid w:val="0060080C"/>
    <w:rsid w:val="008524C9"/>
    <w:rsid w:val="009D411F"/>
    <w:rsid w:val="00A43B8F"/>
    <w:rsid w:val="00AA5A66"/>
    <w:rsid w:val="00AE71B3"/>
    <w:rsid w:val="00B13866"/>
    <w:rsid w:val="00D462DB"/>
    <w:rsid w:val="00F0630B"/>
    <w:rsid w:val="00F2712D"/>
    <w:rsid w:val="00FA0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CA903A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11</cp:revision>
  <dcterms:created xsi:type="dcterms:W3CDTF">2017-05-01T16:55:00Z</dcterms:created>
  <dcterms:modified xsi:type="dcterms:W3CDTF">2017-05-01T17:06:00Z</dcterms:modified>
</cp:coreProperties>
</file>